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d8551ccd2849799c7dac49e40e0facc9fccf99"/>
    <w:p>
      <w:pPr>
        <w:pStyle w:val="Heading1"/>
      </w:pPr>
      <w:r>
        <w:t xml:space="preserve">Personal Statement: A Dedicated Mechatronics Engineer Eager to Contribute to Tanzania Dar es Salaam's Development</w:t>
      </w:r>
    </w:p>
    <w:p>
      <w:pPr>
        <w:pStyle w:val="FirstParagraph"/>
      </w:pPr>
      <w:r>
        <w:t xml:space="preserve">In the dynamic and rapidly evolving landscape of modern industry, the integration of mechanical engineering, electronics, and computer science stands as a cornerstone for sustainable progress. As a passionate and skilled Mechatronics Engineer with a profound commitment to leveraging technology for societal advancement, I am writing this Personal Statement to express my strong interest in contributing my expertise to the industrial and technological growth of Tanzania Dar es Salaam. My journey has been driven by the belief that innovative engineering solutions are not merely technical exercises, but vital tools for addressing real-world challenges and fostering economic resilience in emerging markets like Tanzania.</w:t>
      </w:r>
    </w:p>
    <w:p>
      <w:pPr>
        <w:pStyle w:val="BodyText"/>
      </w:pPr>
      <w:r>
        <w:t xml:space="preserve">My academic foundation was laid at the University of Dar es Salaam, where I earned my Bachelor of Science in Mechatronics Engineering with honors. This rigorous program provided me not only with a deep understanding of core principles – from control systems and sensor technology to microprocessor programming and automation theory – but also instilled a critical awareness of the specific needs and constraints within African contexts. Courses such as "Industrial Automation for Developing Economies" and "Renewable Energy Systems Integration" directly prepared me to design solutions that are both technologically sound and economically viable in environments often characterized by infrastructure limitations, such as those found across Tanzania Dar es Salaam. I actively sought practical experience through internships with local engineering firms like TANESCO (Tanzania Electric Supply Company Limited) and the Dar es Salaam Port Authority, where I assisted in the maintenance of automated cargo handling systems and explored solutions for energy-efficient power distribution networks. These experiences solidified my understanding that successful mechatronics implementation must be context-aware, prioritizing reliability, local maintainability, and cost-effectiveness.</w:t>
      </w:r>
    </w:p>
    <w:p>
      <w:pPr>
        <w:pStyle w:val="BodyText"/>
      </w:pPr>
      <w:r>
        <w:t xml:space="preserve">Proficient in industry-standard tools including Siemens PLC programming (TIA Portal), MATLAB/Simulink for system modeling, ROS (Robot Operating System) for robotics applications, and Arduino/Raspberry Pi platforms for rapid prototyping of low-cost solutions, I possess the technical toolkit necessary to tackle diverse engineering challenges. My practical skills are particularly attuned to applications relevant to Tanzania's development priorities. For instance, I have developed a prototype solar-powered irrigation control system utilizing microcontrollers and IoT sensors – a solution directly applicable to the agricultural sector, which employs over 60% of Tanzania's workforce and is crucial for food security in Dar es Salaam and beyond. I have also contributed to a project optimizing water pump management systems for rural communities near Dar es Salaam, demonstrating how mechatronic solutions can significantly improve resource efficiency where infrastructure is fragmented. I understand that as a Mechatronics Engineer in Tanzania Dar es Salaam, my role extends far beyond writing code or assembling circuits; it involves bridging the gap between sophisticated technology and the practical realities faced by communities and businesses in this vibrant city.</w:t>
      </w:r>
    </w:p>
    <w:p>
      <w:pPr>
        <w:pStyle w:val="BodyText"/>
      </w:pPr>
      <w:r>
        <w:t xml:space="preserve">Tanzania Dar es Salaam presents an unparalleled opportunity for a Mechatronics Engineer. The city is a bustling economic hub undergoing significant transformation under the National Development Plan (NDP) II, with ambitious goals in manufacturing (like the newly developed industrial parks), port operations, renewable energy expansion, and smart urban solutions. However, this growth is often hampered by challenges such as power intermittency, the need for more efficient logistics networks, and a shortage of locally trained engineers capable of maintaining advanced systems. I am not merely seeking employment; I am seeking a platform to actively participate in solving these very problems. My vision aligns with Tanzania's push towards industrialization and self-reliance. I am eager to apply my skills to automate and enhance processes within Dar es Salaam's manufacturing SMEs, improve the efficiency of critical infrastructure like water treatment plants (e.g., working with the Dar es Salaam Water and Sewerage Authority), or develop affordable robotic solutions for agriculture that can be deployed across rural zones feeding into the city's markets.</w:t>
      </w:r>
    </w:p>
    <w:p>
      <w:pPr>
        <w:pStyle w:val="BodyText"/>
      </w:pPr>
      <w:r>
        <w:t xml:space="preserve">What truly distinguishes my approach is a deep-seated cultural sensitivity and commitment to community impact. Having grown up in Tanzania, I understand the value placed on collaborative problem-solving and practical, results-oriented engineering. I am fluent in Swahili and possess strong communication skills essential for effectively working with diverse teams across technical and non-technical levels within Tanzanian organizations. My experience collaborating with local technicians during my internships taught me that the most successful engineering solutions are those co-created with the end-users, ensuring adoption and long-term sustainability. I am not here to impose foreign technology; I am here to adapt, innovate, and empower using a Mechatronics Engineer's perspective rooted in Tanzanian reality.</w:t>
      </w:r>
    </w:p>
    <w:p>
      <w:pPr>
        <w:pStyle w:val="BodyText"/>
      </w:pPr>
      <w:r>
        <w:t xml:space="preserve">The future of Tanzania Dar es Salaam hinges on leveraging technology for inclusive growth. As the city strives to become a regional leader in innovation within East Africa, there is an urgent need for engineers who understand both the cutting-edge of mechatronics and the specific socio-economic fabric of this nation. I am ready to bring my technical expertise, contextual understanding, passion for practical application, and unwavering dedication to Tanzania's development trajectory directly to your organization. I am confident that my proactive problem-solving skills, proven ability to deliver robust solutions under local constraints, and deep commitment to contributing meaningfully within Tanzania Dar es Salaam make me a strong candidate who will not only meet but exceed expectations. I am eager for the opportunity to discuss how my vision as a Mechatronics Engineer aligns with your strategic goals and how I can contribute to building a more automated, efficient, and prosperous Dar es Salaam for all its citizens.</w:t>
      </w:r>
    </w:p>
    <w:p>
      <w:pPr>
        <w:pStyle w:val="BodyText"/>
      </w:pPr>
      <w:r>
        <w:t xml:space="preserve">Thank you for considering my Personal Statement. I look forward to the possibility of contributing my skills to the exciting engineering challenges shaping Tanzania's future in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Tanzania Dar es Salaam</dc:title>
  <dc:creator/>
  <dc:language>en</dc:language>
  <cp:keywords/>
  <dcterms:created xsi:type="dcterms:W3CDTF">2026-07-19T07:00:05Z</dcterms:created>
  <dcterms:modified xsi:type="dcterms:W3CDTF">2026-07-19T07:00:05Z</dcterms:modified>
</cp:coreProperties>
</file>

<file path=docProps/custom.xml><?xml version="1.0" encoding="utf-8"?>
<Properties xmlns="http://schemas.openxmlformats.org/officeDocument/2006/custom-properties" xmlns:vt="http://schemas.openxmlformats.org/officeDocument/2006/docPropsVTypes"/>
</file>